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41CB8" w14:textId="18E4B807" w:rsidR="00A55E93" w:rsidRDefault="00A55E93">
      <w:bookmarkStart w:id="0" w:name="_GoBack"/>
      <w:bookmarkEnd w:id="0"/>
      <w:r>
        <w:t xml:space="preserve">I like a clean look. </w:t>
      </w:r>
    </w:p>
    <w:p w14:paraId="4D70D7CD" w14:textId="0AD884C7" w:rsidR="00A55E93" w:rsidRDefault="00A55E93">
      <w:r>
        <w:t xml:space="preserve">I HATE all caps. </w:t>
      </w:r>
    </w:p>
    <w:p w14:paraId="2F6A8B3A" w14:textId="1CD51DA6" w:rsidR="00A55E93" w:rsidRDefault="00A55E93">
      <w:r>
        <w:t>If you’re going to use a special font, you’ll need to provide it to me.</w:t>
      </w:r>
    </w:p>
    <w:p w14:paraId="36DF1AE9" w14:textId="41707AC0" w:rsidR="00A55E93" w:rsidRDefault="00D93CDD">
      <w:r>
        <w:t xml:space="preserve">I lean toward a creative approach that I haven’t seen before. </w:t>
      </w:r>
    </w:p>
    <w:p w14:paraId="3E0D952A" w14:textId="259922F8" w:rsidR="00A55E93" w:rsidRDefault="00A55E93">
      <w:r>
        <w:rPr>
          <w:noProof/>
        </w:rPr>
        <w:drawing>
          <wp:inline distT="0" distB="0" distL="0" distR="0" wp14:anchorId="34F21DB8" wp14:editId="5C362E40">
            <wp:extent cx="5943600" cy="4579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5623" w14:textId="5C107D39" w:rsidR="00A55E93" w:rsidRDefault="00A55E93"/>
    <w:p w14:paraId="7FA0E166" w14:textId="358C7D50" w:rsidR="00A55E93" w:rsidRDefault="00A55E93">
      <w:r>
        <w:rPr>
          <w:noProof/>
        </w:rPr>
        <w:lastRenderedPageBreak/>
        <w:drawing>
          <wp:inline distT="0" distB="0" distL="0" distR="0" wp14:anchorId="69758271" wp14:editId="20494298">
            <wp:extent cx="5943600" cy="39179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03376" w14:textId="1F02C409" w:rsidR="00A55E93" w:rsidRDefault="00A55E93"/>
    <w:p w14:paraId="48275F77" w14:textId="085DE708" w:rsidR="00A55E93" w:rsidRDefault="00A55E93">
      <w:r>
        <w:rPr>
          <w:noProof/>
        </w:rPr>
        <w:lastRenderedPageBreak/>
        <w:drawing>
          <wp:inline distT="0" distB="0" distL="0" distR="0" wp14:anchorId="5545D6E3" wp14:editId="548EE116">
            <wp:extent cx="5943600" cy="4024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4CFD0" w14:textId="270002F5" w:rsidR="00A55E93" w:rsidRDefault="00A55E93"/>
    <w:p w14:paraId="467E47D9" w14:textId="1FD5B6E0" w:rsidR="00A55E93" w:rsidRDefault="00A55E93">
      <w:r>
        <w:rPr>
          <w:noProof/>
        </w:rPr>
        <w:lastRenderedPageBreak/>
        <w:drawing>
          <wp:inline distT="0" distB="0" distL="0" distR="0" wp14:anchorId="6B8FFD4D" wp14:editId="1A0DD5F4">
            <wp:extent cx="5943600" cy="4598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82EB" w14:textId="1A7AAA8E" w:rsidR="00A55E93" w:rsidRDefault="00A55E93"/>
    <w:p w14:paraId="6EEDB68A" w14:textId="77777777" w:rsidR="00A55E93" w:rsidRDefault="00A55E93"/>
    <w:sectPr w:rsidR="00A55E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NTcyNDQ2NjM2NTBT0lEKTi0uzszPAykwrAUAIgn2OSwAAAA="/>
  </w:docVars>
  <w:rsids>
    <w:rsidRoot w:val="00A55E93"/>
    <w:rsid w:val="004B38EF"/>
    <w:rsid w:val="00A55E93"/>
    <w:rsid w:val="00AC0297"/>
    <w:rsid w:val="00D9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45ED4"/>
  <w15:chartTrackingRefBased/>
  <w15:docId w15:val="{2C705545-460B-4699-B909-77E94BD87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Kowalski</dc:creator>
  <cp:keywords/>
  <dc:description/>
  <cp:lastModifiedBy>Julie Kowalski</cp:lastModifiedBy>
  <cp:revision>1</cp:revision>
  <dcterms:created xsi:type="dcterms:W3CDTF">2018-08-05T15:40:00Z</dcterms:created>
  <dcterms:modified xsi:type="dcterms:W3CDTF">2018-08-05T15:58:00Z</dcterms:modified>
</cp:coreProperties>
</file>